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 w:rsidRPr="00F46B10">
        <w:rPr>
          <w:b/>
          <w:bCs/>
          <w:sz w:val="36"/>
          <w:szCs w:val="36"/>
        </w:rPr>
        <w:t>COMMERCIAL LEASE APPLICATION</w:t>
      </w:r>
    </w:p>
    <w:p w14:paraId="103397CD" w14:textId="5F9F00CA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6C4E00">
        <w:rPr>
          <w:b/>
          <w:bCs/>
          <w:sz w:val="32"/>
          <w:szCs w:val="32"/>
        </w:rPr>
        <w:t>California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C4E00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9</Words>
  <Characters>455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Fiona Pye</cp:lastModifiedBy>
  <cp:revision>4</cp:revision>
  <dcterms:created xsi:type="dcterms:W3CDTF">2020-06-17T05:12:00Z</dcterms:created>
  <dcterms:modified xsi:type="dcterms:W3CDTF">2020-06-20T17:55:00Z</dcterms:modified>
</cp:coreProperties>
</file>